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cb13b0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1fb2473e-4d90-40db-bce0-cce3cb6f9424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0T12:35:09Z</dcterms:created>
  <dcterms:modified xsi:type="dcterms:W3CDTF">2023-06-20T12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